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dating-advice-dataset-conversation-8"/>
    <w:p>
      <w:pPr>
        <w:pStyle w:val="Heading1"/>
      </w:pPr>
      <w:r>
        <w:t xml:space="preserve">Dating Advice Dataset Conversation 8</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s it just me, or do most girls only talk about themselves on dates?</w:t>
      </w:r>
    </w:p>
    <w:p>
      <w:pPr>
        <w:pStyle w:val="BodyText"/>
      </w:pPr>
      <w:r>
        <w:t xml:space="preserve">Hey everyone,</w:t>
      </w:r>
      <w:r>
        <w:t xml:space="preserve"> </w:t>
      </w:r>
      <w:r>
        <w:t xml:space="preserve">I’m 27 and only recently started dating for the first time in my life. I’ve met a few girls on Bumble and had some decent success — nothing long-term yet, but it’s been a good learning experience so far.</w:t>
      </w:r>
    </w:p>
    <w:p>
      <w:pPr>
        <w:pStyle w:val="BodyText"/>
      </w:pPr>
      <w:r>
        <w:t xml:space="preserve">One thing I’ve genuinely noticed, though, is that almost every girl I’ve gone out with tends to talk almost exclusively about themselves — their job, their friends, their hobbies, their day-to-day life. And that’s fine to an extent, but I feel like there’s very little interest shown in me or my world. I’ll try to share my perspective or experiences, and it often just kind of gets brushed aside or redirected.</w:t>
      </w:r>
    </w:p>
    <w:p>
      <w:pPr>
        <w:pStyle w:val="BodyText"/>
      </w:pPr>
      <w:r>
        <w:t xml:space="preserve">Is this a common thing guys experience when dating? Or maybe I’m just picking the wrong matches? Would love to hear other people’s experiences and perspectives on this.</w:t>
      </w:r>
    </w:p>
    <w:bookmarkEnd w:id="10"/>
    <w:bookmarkStart w:id="11" w:name="assistant-message"/>
    <w:p>
      <w:pPr>
        <w:pStyle w:val="Heading2"/>
      </w:pPr>
      <w:r>
        <w:t xml:space="preserve">Assistant message</w:t>
      </w:r>
    </w:p>
    <w:p>
      <w:pPr>
        <w:pStyle w:val="FirstParagraph"/>
      </w:pPr>
      <w:r>
        <w:t xml:space="preserve">I’ve experienced this same thing with men, actually, so no it’s not just girls in general, but if you’re noticing this with every girl then maybe consider what you’re contributing to the conversation as well. I always try to keep it “equal” with asking questions, even if it’s just asking the guy the same thing they had asked me. Sometimes it’s hard to keep up a convo with someone who isn’t offering much and it’s easy to slip into talking about yourself to fill the space</w:t>
      </w:r>
    </w:p>
    <w:bookmarkEnd w:id="11"/>
    <w:bookmarkStart w:id="12" w:name="user-message-1"/>
    <w:p>
      <w:pPr>
        <w:pStyle w:val="Heading2"/>
      </w:pPr>
      <w:r>
        <w:t xml:space="preserve">User message</w:t>
      </w:r>
    </w:p>
    <w:p>
      <w:pPr>
        <w:pStyle w:val="FirstParagraph"/>
      </w:pPr>
      <w:r>
        <w:t xml:space="preserve">Thanks for your reply — I really appreciate your perspective. I’ve never been told I’m a bad conversationalist by friends or family, but I get that dating is a different context, so I’ll definitely try to pay more attention to how I’m contributing in these conversations.</w:t>
      </w:r>
    </w:p>
    <w:p>
      <w:pPr>
        <w:pStyle w:val="BodyText"/>
      </w:pPr>
      <w:r>
        <w:t xml:space="preserve">Like you, I do try to keep things balanced — if I talk about myself, I usually try to turn it back around and get her talking about herself too. But yeah, I’ve just noticed a lack of that same reciprocity in return, which can make the interaction feel a bit one-sided. Still, good to hear your take — gives me something to reflect on!</w:t>
      </w:r>
    </w:p>
    <w:bookmarkEnd w:id="12"/>
    <w:bookmarkStart w:id="13" w:name="assistant-message-1"/>
    <w:p>
      <w:pPr>
        <w:pStyle w:val="Heading2"/>
      </w:pPr>
      <w:r>
        <w:t xml:space="preserve">Assistant message</w:t>
      </w:r>
    </w:p>
    <w:p>
      <w:pPr>
        <w:pStyle w:val="FirstParagraph"/>
      </w:pPr>
      <w:r>
        <w:t xml:space="preserve">No problem! Sometimes I try to talk “less” about myself when asked a question I just keep it simple to avoid steamrolling the convo but this can be counterintuitive sometimes so that might be what you’re doing in an attempt to be respectful of the flow of convo</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5:14:55Z</dcterms:created>
  <dcterms:modified xsi:type="dcterms:W3CDTF">2025-05-23T05:14:55Z</dcterms:modified>
</cp:coreProperties>
</file>

<file path=docProps/custom.xml><?xml version="1.0" encoding="utf-8"?>
<Properties xmlns="http://schemas.openxmlformats.org/officeDocument/2006/custom-properties" xmlns:vt="http://schemas.openxmlformats.org/officeDocument/2006/docPropsVTypes"/>
</file>